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52E" w:rsidRPr="005C5264" w:rsidRDefault="009B6D07" w:rsidP="0043459E">
      <w:pPr>
        <w:pStyle w:val="Heading1"/>
        <w:spacing w:after="120"/>
        <w:ind w:left="0"/>
        <w:jc w:val="center"/>
        <w:rPr>
          <w:sz w:val="32"/>
          <w:szCs w:val="32"/>
          <w:lang w:val="es-US"/>
        </w:rPr>
      </w:pPr>
      <w:r w:rsidRPr="005C5264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>
                <wp:simplePos x="0" y="0"/>
                <wp:positionH relativeFrom="column">
                  <wp:posOffset>4317831</wp:posOffset>
                </wp:positionH>
                <wp:positionV relativeFrom="paragraph">
                  <wp:posOffset>-270136</wp:posOffset>
                </wp:positionV>
                <wp:extent cx="2007331" cy="248421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7331" cy="2484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B6D07" w:rsidRPr="00900B43" w:rsidRDefault="00900B43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a</w:t>
                            </w:r>
                            <w:r w:rsidR="0084227C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rly Childhood Survey – Spanish V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40pt;margin-top:-21.25pt;width:158.05pt;height:19.5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" fillcolor="white [3201]" stroked="f" strokeweight=".5pt">
                <v:textbox>
                  <w:txbxContent>
                    <w:p w:rsidR="009B6D07" w:rsidRPr="00900B43" w:rsidRDefault="00900B43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a</w:t>
                      </w:r>
                      <w:r w:rsidR="0084227C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rly Childhood Survey – Spanish V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ersion</w:t>
                      </w:r>
                    </w:p>
                  </w:txbxContent>
                </v:textbox>
              </v:shape>
            </w:pict>
          </mc:Fallback>
        </mc:AlternateContent>
      </w:r>
      <w:r w:rsidR="00E21268" w:rsidRPr="005C5264">
        <w:rPr>
          <w:sz w:val="32"/>
          <w:szCs w:val="32"/>
          <w:lang w:val="es-US"/>
        </w:rPr>
        <w:t>Primera Infancia</w:t>
      </w:r>
      <w:r w:rsidR="00A652C7" w:rsidRPr="005C5264">
        <w:rPr>
          <w:sz w:val="32"/>
          <w:szCs w:val="32"/>
          <w:lang w:val="es-US"/>
        </w:rPr>
        <w:t xml:space="preserve"> </w:t>
      </w:r>
      <w:r w:rsidR="00796872" w:rsidRPr="005C5264">
        <w:rPr>
          <w:sz w:val="32"/>
          <w:szCs w:val="32"/>
          <w:lang w:val="es-US"/>
        </w:rPr>
        <w:t>– P</w:t>
      </w:r>
      <w:r w:rsidR="00E21268" w:rsidRPr="005C5264">
        <w:rPr>
          <w:sz w:val="32"/>
          <w:szCs w:val="32"/>
          <w:lang w:val="es-US"/>
        </w:rPr>
        <w:t>articipación de los Padres</w:t>
      </w:r>
      <w:bookmarkStart w:id="0" w:name="_GoBack"/>
      <w:bookmarkEnd w:id="0"/>
    </w:p>
    <w:p w:rsidR="00290481" w:rsidRPr="005C5264" w:rsidRDefault="00E21268" w:rsidP="0043459E">
      <w:pPr>
        <w:spacing w:after="120"/>
        <w:jc w:val="center"/>
        <w:rPr>
          <w:rFonts w:ascii="Arial"/>
          <w:b/>
          <w:i/>
          <w:lang w:val="es-US"/>
        </w:rPr>
      </w:pPr>
      <w:r w:rsidRPr="005C5264">
        <w:rPr>
          <w:rFonts w:ascii="Arial"/>
          <w:b/>
          <w:i/>
          <w:lang w:val="es-US"/>
        </w:rPr>
        <w:t>Indicaciones</w:t>
      </w:r>
      <w:r w:rsidR="00A1413E" w:rsidRPr="005C5264">
        <w:rPr>
          <w:rFonts w:ascii="Arial"/>
          <w:b/>
          <w:i/>
          <w:lang w:val="es-US"/>
        </w:rPr>
        <w:t xml:space="preserve">: </w:t>
      </w:r>
      <w:r w:rsidR="00595094" w:rsidRPr="005C5264">
        <w:rPr>
          <w:rFonts w:ascii="Arial"/>
          <w:b/>
          <w:i/>
          <w:lang w:val="es-US"/>
        </w:rPr>
        <w:t>P</w:t>
      </w:r>
      <w:r w:rsidR="00EF330F" w:rsidRPr="005C5264">
        <w:rPr>
          <w:rFonts w:ascii="Arial"/>
          <w:b/>
          <w:i/>
          <w:lang w:val="es-US"/>
        </w:rPr>
        <w:t>or favor d</w:t>
      </w:r>
      <w:r w:rsidR="00EF330F" w:rsidRPr="00D63636">
        <w:rPr>
          <w:rFonts w:ascii="Arial" w:hAnsi="Arial" w:cs="Arial"/>
          <w:b/>
          <w:i/>
          <w:lang w:val="es-US"/>
        </w:rPr>
        <w:t>í</w:t>
      </w:r>
      <w:r w:rsidR="00A02756">
        <w:rPr>
          <w:rFonts w:ascii="Arial"/>
          <w:b/>
          <w:i/>
          <w:lang w:val="es-US"/>
        </w:rPr>
        <w:t>ga</w:t>
      </w:r>
      <w:r w:rsidR="00EF330F" w:rsidRPr="005C5264">
        <w:rPr>
          <w:rFonts w:ascii="Arial"/>
          <w:b/>
          <w:i/>
          <w:lang w:val="es-US"/>
        </w:rPr>
        <w:t>nos cu</w:t>
      </w:r>
      <w:r w:rsidR="00EF330F" w:rsidRPr="00D341ED">
        <w:rPr>
          <w:rFonts w:ascii="Arial" w:hAnsi="Arial" w:cs="Arial"/>
          <w:b/>
          <w:i/>
          <w:lang w:val="es-US"/>
        </w:rPr>
        <w:t>á</w:t>
      </w:r>
      <w:r w:rsidR="00EF330F" w:rsidRPr="005C5264">
        <w:rPr>
          <w:rFonts w:ascii="Arial"/>
          <w:b/>
          <w:i/>
          <w:lang w:val="es-US"/>
        </w:rPr>
        <w:t>nto s</w:t>
      </w:r>
      <w:r w:rsidR="00E6267C" w:rsidRPr="005C5264">
        <w:rPr>
          <w:rFonts w:ascii="Arial"/>
          <w:b/>
          <w:i/>
          <w:lang w:val="es-US"/>
        </w:rPr>
        <w:t>a</w:t>
      </w:r>
      <w:r w:rsidR="00EF330F" w:rsidRPr="005C5264">
        <w:rPr>
          <w:rFonts w:ascii="Arial"/>
          <w:b/>
          <w:i/>
          <w:lang w:val="es-US"/>
        </w:rPr>
        <w:t>b</w:t>
      </w:r>
      <w:r w:rsidR="00E6267C" w:rsidRPr="00D341ED">
        <w:rPr>
          <w:rFonts w:ascii="Arial" w:hAnsi="Arial" w:cs="Arial"/>
          <w:b/>
          <w:i/>
          <w:lang w:val="es-US"/>
        </w:rPr>
        <w:t>í</w:t>
      </w:r>
      <w:r w:rsidR="00A02756">
        <w:rPr>
          <w:rFonts w:ascii="Arial"/>
          <w:b/>
          <w:i/>
          <w:lang w:val="es-US"/>
        </w:rPr>
        <w:t>a</w:t>
      </w:r>
      <w:r w:rsidR="00EF330F" w:rsidRPr="005C5264">
        <w:rPr>
          <w:rFonts w:ascii="Arial"/>
          <w:b/>
          <w:i/>
          <w:lang w:val="es-US"/>
        </w:rPr>
        <w:t xml:space="preserve"> sobre este tema</w:t>
      </w:r>
      <w:r w:rsidR="00E6267C" w:rsidRPr="005C5264">
        <w:rPr>
          <w:rFonts w:ascii="Arial"/>
          <w:b/>
          <w:i/>
          <w:lang w:val="es-US"/>
        </w:rPr>
        <w:t xml:space="preserve"> antes </w:t>
      </w:r>
      <w:r w:rsidR="00973A80" w:rsidRPr="005C5264">
        <w:rPr>
          <w:rFonts w:ascii="Arial"/>
          <w:b/>
          <w:i/>
          <w:lang w:val="es-US"/>
        </w:rPr>
        <w:t>de asistir a este taller y cu</w:t>
      </w:r>
      <w:r w:rsidR="00973A80" w:rsidRPr="00D341ED">
        <w:rPr>
          <w:rFonts w:ascii="Arial" w:hAnsi="Arial" w:cs="Arial"/>
          <w:b/>
          <w:i/>
          <w:lang w:val="es-US"/>
        </w:rPr>
        <w:t>á</w:t>
      </w:r>
      <w:r w:rsidR="00A02756">
        <w:rPr>
          <w:rFonts w:ascii="Arial"/>
          <w:b/>
          <w:i/>
          <w:lang w:val="es-US"/>
        </w:rPr>
        <w:t>nto sabe</w:t>
      </w:r>
      <w:r w:rsidR="00973A80" w:rsidRPr="005C5264">
        <w:rPr>
          <w:rFonts w:ascii="Arial"/>
          <w:b/>
          <w:i/>
          <w:lang w:val="es-US"/>
        </w:rPr>
        <w:t xml:space="preserve"> </w:t>
      </w:r>
      <w:r w:rsidR="007124A7" w:rsidRPr="005C5264">
        <w:rPr>
          <w:rFonts w:ascii="Arial"/>
          <w:b/>
          <w:i/>
          <w:lang w:val="es-US"/>
        </w:rPr>
        <w:t>despu</w:t>
      </w:r>
      <w:r w:rsidR="007124A7" w:rsidRPr="00D341ED">
        <w:rPr>
          <w:rFonts w:ascii="Arial" w:hAnsi="Arial" w:cs="Arial"/>
          <w:b/>
          <w:i/>
          <w:lang w:val="es-US"/>
        </w:rPr>
        <w:t>é</w:t>
      </w:r>
      <w:r w:rsidR="007124A7" w:rsidRPr="005C5264">
        <w:rPr>
          <w:rFonts w:ascii="Arial"/>
          <w:b/>
          <w:i/>
          <w:lang w:val="es-US"/>
        </w:rPr>
        <w:t>s de participar</w:t>
      </w:r>
      <w:r w:rsidR="007A51A0" w:rsidRPr="005C5264">
        <w:rPr>
          <w:rFonts w:ascii="Arial"/>
          <w:b/>
          <w:i/>
          <w:lang w:val="es-US"/>
        </w:rPr>
        <w:t>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5C5264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A7598E" w:rsidRPr="005C5264" w:rsidRDefault="007124A7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 xml:space="preserve">Título de la </w:t>
            </w:r>
            <w:r w:rsidR="00B1683C"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Actividad</w:t>
            </w:r>
            <w:r w:rsidR="005B0150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/</w:t>
            </w:r>
            <w:r w:rsidR="005B0150"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Sesión</w:t>
            </w:r>
            <w:r w:rsidR="007A51A0"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 xml:space="preserve">: </w:t>
            </w:r>
          </w:p>
          <w:p w:rsidR="00B063D6" w:rsidRPr="005C5264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</w:pPr>
          </w:p>
          <w:p w:rsidR="00A7598E" w:rsidRPr="005C5264" w:rsidRDefault="00A7598E" w:rsidP="00AD5012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  <w:lang w:val="es-US"/>
              </w:rPr>
            </w:pPr>
            <w:r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Facilita</w:t>
            </w:r>
            <w:r w:rsidR="00AD5012"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dor</w:t>
            </w:r>
            <w:r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 xml:space="preserve">: __________________________________________________________   </w:t>
            </w:r>
            <w:r w:rsidR="00AD5012"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Fecha</w:t>
            </w:r>
            <w:r w:rsidRPr="005C5264">
              <w:rPr>
                <w:rFonts w:ascii="Arial" w:eastAsia="Times New Roman" w:hAnsi="Arial" w:cs="Arial"/>
                <w:b/>
                <w:sz w:val="18"/>
                <w:szCs w:val="18"/>
                <w:lang w:val="es-US"/>
              </w:rPr>
              <w:t>: ___________________________</w:t>
            </w:r>
          </w:p>
        </w:tc>
      </w:tr>
    </w:tbl>
    <w:p w:rsidR="007A51A0" w:rsidRPr="005C5264" w:rsidRDefault="007A51A0" w:rsidP="00F034E5">
      <w:pPr>
        <w:ind w:right="446"/>
        <w:rPr>
          <w:rFonts w:ascii="Arial"/>
          <w:lang w:val="es-US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796872" w:rsidRPr="0084227C" w:rsidTr="00C704F6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796872" w:rsidRPr="005C5264" w:rsidRDefault="00B45D77" w:rsidP="00B45D77">
            <w:pPr>
              <w:spacing w:before="40" w:after="40"/>
              <w:jc w:val="center"/>
              <w:rPr>
                <w:lang w:val="es-US"/>
              </w:rPr>
            </w:pPr>
            <w:r w:rsidRPr="005C5264">
              <w:rPr>
                <w:rFonts w:ascii="Arial"/>
                <w:b/>
                <w:color w:val="FFFFFF"/>
                <w:lang w:val="es-US"/>
              </w:rPr>
              <w:t>¿</w:t>
            </w:r>
            <w:r w:rsidRPr="005C5264">
              <w:rPr>
                <w:rFonts w:ascii="Arial"/>
                <w:b/>
                <w:color w:val="FFFFFF"/>
                <w:lang w:val="es-US"/>
              </w:rPr>
              <w:t>Cu</w:t>
            </w:r>
            <w:r w:rsidRPr="00D63636">
              <w:rPr>
                <w:rFonts w:ascii="Arial" w:hAnsi="Arial" w:cs="Arial"/>
                <w:b/>
                <w:color w:val="FFFFFF"/>
                <w:lang w:val="es-US"/>
              </w:rPr>
              <w:t>á</w:t>
            </w:r>
            <w:r w:rsidRPr="005C5264">
              <w:rPr>
                <w:rFonts w:ascii="Arial"/>
                <w:b/>
                <w:color w:val="FFFFFF"/>
                <w:lang w:val="es-US"/>
              </w:rPr>
              <w:t>nto sab</w:t>
            </w:r>
            <w:r w:rsidRPr="00AF19EC">
              <w:rPr>
                <w:rFonts w:ascii="Arial" w:hAnsi="Arial" w:cs="Arial"/>
                <w:b/>
                <w:color w:val="FFFFFF"/>
                <w:lang w:val="es-US"/>
              </w:rPr>
              <w:t>í</w:t>
            </w:r>
            <w:r w:rsidRPr="005C5264">
              <w:rPr>
                <w:rFonts w:ascii="Arial"/>
                <w:b/>
                <w:color w:val="FFFFFF"/>
                <w:lang w:val="es-US"/>
              </w:rPr>
              <w:t>a sobre este tema</w:t>
            </w:r>
            <w:r w:rsidR="00796872" w:rsidRPr="005C5264">
              <w:rPr>
                <w:rFonts w:ascii="Arial"/>
                <w:b/>
                <w:color w:val="FFFFFF"/>
                <w:lang w:val="es-US"/>
              </w:rPr>
              <w:t xml:space="preserve"> </w:t>
            </w:r>
            <w:r w:rsidRPr="005C5264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ANTES</w:t>
            </w:r>
            <w:r w:rsidR="00796872" w:rsidRPr="005C5264">
              <w:rPr>
                <w:rFonts w:ascii="Arial"/>
                <w:b/>
                <w:color w:val="000000" w:themeColor="text1"/>
                <w:lang w:val="es-US"/>
              </w:rPr>
              <w:t xml:space="preserve"> </w:t>
            </w:r>
            <w:r w:rsidRPr="005C5264">
              <w:rPr>
                <w:rFonts w:ascii="Arial"/>
                <w:b/>
                <w:color w:val="FFFFFF"/>
                <w:lang w:val="es-US"/>
              </w:rPr>
              <w:t>de p</w:t>
            </w:r>
            <w:r w:rsidR="00796872" w:rsidRPr="005C5264">
              <w:rPr>
                <w:rFonts w:ascii="Arial"/>
                <w:b/>
                <w:color w:val="FFFFFF"/>
                <w:lang w:val="es-US"/>
              </w:rPr>
              <w:t>articipa</w:t>
            </w:r>
            <w:r w:rsidRPr="005C5264">
              <w:rPr>
                <w:rFonts w:ascii="Arial"/>
                <w:b/>
                <w:color w:val="FFFFFF"/>
                <w:lang w:val="es-US"/>
              </w:rPr>
              <w:t>r en el taller</w:t>
            </w:r>
            <w:r w:rsidR="00796872" w:rsidRPr="005C5264">
              <w:rPr>
                <w:rFonts w:ascii="Arial"/>
                <w:b/>
                <w:color w:val="FFFFFF"/>
                <w:lang w:val="es-US"/>
              </w:rPr>
              <w:t>?</w:t>
            </w:r>
          </w:p>
        </w:tc>
      </w:tr>
      <w:tr w:rsidR="00796872" w:rsidRPr="0084227C" w:rsidTr="0043459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Pr="005C5264" w:rsidRDefault="00BC0E18" w:rsidP="00BC0E18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i/>
                <w:sz w:val="18"/>
                <w:lang w:val="es-US"/>
              </w:rPr>
              <w:t>Poc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Pr="005C5264" w:rsidRDefault="00BC0E18" w:rsidP="00BC0E18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i/>
                <w:sz w:val="18"/>
                <w:lang w:val="es-US"/>
              </w:rPr>
              <w:t>Alg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Pr="005C5264" w:rsidRDefault="00BC0E18" w:rsidP="00BC0E18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i/>
                <w:sz w:val="18"/>
                <w:lang w:val="es-US"/>
              </w:rPr>
              <w:t>Mucho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796872" w:rsidRPr="005C5264" w:rsidRDefault="00796872" w:rsidP="00AC2313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</w:pPr>
            <w:r w:rsidRPr="005C5264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Mar</w:t>
            </w:r>
            <w:r w:rsidR="00A02756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que</w:t>
            </w:r>
            <w:r w:rsidR="00AC2313" w:rsidRPr="005C5264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 xml:space="preserve"> su respuesta con una </w:t>
            </w:r>
            <w:r w:rsidRPr="005C5264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“X”</w:t>
            </w:r>
            <w:r w:rsidR="00AC2313" w:rsidRPr="005C5264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 xml:space="preserve"> </w:t>
            </w:r>
            <w:r w:rsidR="00B93312" w:rsidRPr="005C5264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para cada afirmación</w:t>
            </w:r>
          </w:p>
        </w:tc>
      </w:tr>
      <w:tr w:rsidR="00796872" w:rsidRPr="0084227C" w:rsidTr="0043459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5C5264" w:rsidRDefault="00796872" w:rsidP="006E2A1D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5C5264" w:rsidRDefault="0043459E" w:rsidP="006E2A1D">
            <w:pPr>
              <w:jc w:val="center"/>
              <w:rPr>
                <w:lang w:val="es-US"/>
              </w:rPr>
            </w:pPr>
            <w:r w:rsidRPr="005C5264"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795F50C4" wp14:editId="58AA79E5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7" name="Picture 7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96872" w:rsidRPr="005C5264"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3B6489EF" wp14:editId="1B0C5C8F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96872" w:rsidRPr="005C5264" w:rsidRDefault="00796872" w:rsidP="006E2A1D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  <w:r w:rsidRPr="005C5264"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0ABB413C" wp14:editId="4CC25637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96872" w:rsidRPr="005C5264" w:rsidRDefault="00796872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es-US"/>
              </w:rPr>
            </w:pPr>
          </w:p>
        </w:tc>
      </w:tr>
      <w:tr w:rsidR="00796872" w:rsidRPr="0084227C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BA75E3" w:rsidP="00BA75E3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Entend</w:t>
            </w:r>
            <w:r w:rsidRPr="00AF19EC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í</w:t>
            </w:r>
            <w:r w:rsidR="00B93312"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 xml:space="preserve"> lo que mi hijo/a necesita saber para el </w:t>
            </w:r>
            <w:r w:rsidR="00796872"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kindergarten.</w:t>
            </w:r>
          </w:p>
        </w:tc>
      </w:tr>
      <w:tr w:rsidR="00796872" w:rsidRPr="0084227C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873A55" w:rsidP="000F0513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Conoc</w:t>
            </w:r>
            <w:r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>í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a maneras</w:t>
            </w:r>
            <w:r w:rsidR="00796872"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/ideas 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para leer con mi hijo</w:t>
            </w:r>
            <w:r w:rsidR="000F0513"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 y alentar en </w:t>
            </w:r>
            <w:r w:rsidR="000F0513"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>é</w:t>
            </w:r>
            <w:r w:rsidR="000F0513" w:rsidRPr="005C5264">
              <w:rPr>
                <w:rFonts w:ascii="Arial"/>
                <w:b/>
                <w:sz w:val="18"/>
                <w:szCs w:val="18"/>
                <w:lang w:val="es-US"/>
              </w:rPr>
              <w:t>l el amor por la lectura.</w:t>
            </w:r>
          </w:p>
        </w:tc>
      </w:tr>
      <w:tr w:rsidR="00796872" w:rsidRPr="0084227C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6C4643" w:rsidP="000D0FD2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Conoc</w:t>
            </w:r>
            <w:r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>í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a maneras/ideas para </w:t>
            </w:r>
            <w:r w:rsidR="000D0FD2" w:rsidRPr="005C5264">
              <w:rPr>
                <w:rFonts w:ascii="Arial"/>
                <w:b/>
                <w:sz w:val="18"/>
                <w:szCs w:val="18"/>
                <w:lang w:val="es-US"/>
              </w:rPr>
              <w:t>desarrollar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 el lenguaje oral y el vocabulario</w:t>
            </w:r>
            <w:r w:rsidR="00796872" w:rsidRPr="005C5264">
              <w:rPr>
                <w:rFonts w:ascii="Arial"/>
                <w:b/>
                <w:sz w:val="18"/>
                <w:szCs w:val="18"/>
                <w:lang w:val="es-US"/>
              </w:rPr>
              <w:t>.</w:t>
            </w:r>
          </w:p>
        </w:tc>
      </w:tr>
      <w:tr w:rsidR="00796872" w:rsidRPr="0084227C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BA75E3" w:rsidP="00BA75E3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Entend</w:t>
            </w:r>
            <w:r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>í</w:t>
            </w:r>
            <w:r w:rsidR="00EA6608"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 xml:space="preserve"> </w:t>
            </w:r>
            <w:r w:rsidR="00EA6608"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la importancia de trabajar diariamente con mi hijo </w:t>
            </w:r>
            <w:r w:rsidR="00C401FC" w:rsidRPr="005C5264">
              <w:rPr>
                <w:rFonts w:ascii="Arial"/>
                <w:b/>
                <w:sz w:val="18"/>
                <w:szCs w:val="18"/>
                <w:lang w:val="es-US"/>
              </w:rPr>
              <w:t>en habilidades b</w:t>
            </w:r>
            <w:r w:rsidR="00C401FC"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>á</w:t>
            </w:r>
            <w:r w:rsidR="00C401FC" w:rsidRPr="005C5264">
              <w:rPr>
                <w:rFonts w:ascii="Arial"/>
                <w:b/>
                <w:sz w:val="18"/>
                <w:szCs w:val="18"/>
                <w:lang w:val="es-US"/>
              </w:rPr>
              <w:t>sicas de matem</w:t>
            </w:r>
            <w:r w:rsidR="00C401FC" w:rsidRPr="00AF19EC">
              <w:rPr>
                <w:rFonts w:ascii="Arial" w:hAnsi="Arial" w:cs="Arial"/>
                <w:b/>
                <w:sz w:val="18"/>
                <w:szCs w:val="18"/>
                <w:lang w:val="es-US"/>
              </w:rPr>
              <w:t>á</w:t>
            </w:r>
            <w:r w:rsidR="00C401FC" w:rsidRPr="005C5264">
              <w:rPr>
                <w:rFonts w:ascii="Arial"/>
                <w:b/>
                <w:sz w:val="18"/>
                <w:szCs w:val="18"/>
                <w:lang w:val="es-US"/>
              </w:rPr>
              <w:t>tica</w:t>
            </w:r>
            <w:r w:rsidR="00796872" w:rsidRPr="005C5264">
              <w:rPr>
                <w:rFonts w:ascii="Arial"/>
                <w:b/>
                <w:sz w:val="18"/>
                <w:szCs w:val="18"/>
                <w:lang w:val="es-US"/>
              </w:rPr>
              <w:t>.</w:t>
            </w:r>
          </w:p>
        </w:tc>
      </w:tr>
      <w:tr w:rsidR="00796872" w:rsidRPr="0084227C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es-US"/>
              </w:rPr>
            </w:pPr>
          </w:p>
        </w:tc>
      </w:tr>
      <w:tr w:rsidR="00796872" w:rsidRPr="0084227C" w:rsidTr="0043459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43459E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96872" w:rsidRPr="005C5264" w:rsidRDefault="00796872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es-US"/>
              </w:rPr>
            </w:pPr>
          </w:p>
        </w:tc>
      </w:tr>
    </w:tbl>
    <w:p w:rsidR="009E3450" w:rsidRPr="005C5264" w:rsidRDefault="009E3450" w:rsidP="00F034E5">
      <w:pPr>
        <w:pStyle w:val="BodyText"/>
        <w:spacing w:before="0"/>
        <w:ind w:left="245" w:right="446"/>
        <w:rPr>
          <w:sz w:val="12"/>
          <w:szCs w:val="24"/>
          <w:lang w:val="es-US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43459E" w:rsidRPr="0084227C" w:rsidTr="00097DE1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43459E" w:rsidRPr="005C5264" w:rsidRDefault="00FB3B70" w:rsidP="004A3FB9">
            <w:pPr>
              <w:spacing w:before="40" w:after="40"/>
              <w:jc w:val="center"/>
              <w:rPr>
                <w:lang w:val="es-US"/>
              </w:rPr>
            </w:pPr>
            <w:r w:rsidRPr="005C5264">
              <w:rPr>
                <w:rFonts w:ascii="Arial"/>
                <w:b/>
                <w:color w:val="FFFFFF"/>
                <w:lang w:val="es-US"/>
              </w:rPr>
              <w:t>¿</w:t>
            </w:r>
            <w:r w:rsidRPr="005C5264">
              <w:rPr>
                <w:rFonts w:ascii="Arial"/>
                <w:b/>
                <w:color w:val="FFFFFF"/>
                <w:lang w:val="es-US"/>
              </w:rPr>
              <w:t>Cu</w:t>
            </w:r>
            <w:r w:rsidRPr="00D63636">
              <w:rPr>
                <w:rFonts w:ascii="Arial" w:hAnsi="Arial" w:cs="Arial"/>
                <w:b/>
                <w:color w:val="FFFFFF"/>
                <w:lang w:val="es-US"/>
              </w:rPr>
              <w:t>á</w:t>
            </w:r>
            <w:r w:rsidRPr="005C5264">
              <w:rPr>
                <w:rFonts w:ascii="Arial"/>
                <w:b/>
                <w:color w:val="FFFFFF"/>
                <w:lang w:val="es-US"/>
              </w:rPr>
              <w:t>nto s</w:t>
            </w:r>
            <w:r w:rsidRPr="00D341ED">
              <w:rPr>
                <w:rFonts w:ascii="Arial" w:hAnsi="Arial" w:cs="Arial"/>
                <w:b/>
                <w:color w:val="FFFFFF"/>
                <w:lang w:val="es-US"/>
              </w:rPr>
              <w:t>é</w:t>
            </w:r>
            <w:r w:rsidRPr="005C5264">
              <w:rPr>
                <w:rFonts w:ascii="Arial"/>
                <w:b/>
                <w:color w:val="FFFFFF"/>
                <w:lang w:val="es-US"/>
              </w:rPr>
              <w:t xml:space="preserve"> sobre este tema </w:t>
            </w:r>
            <w:r w:rsidRPr="005C5264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DESPU</w:t>
            </w:r>
            <w:r w:rsidRPr="00D341ED">
              <w:rPr>
                <w:rFonts w:ascii="Arial" w:hAnsi="Arial" w:cs="Arial"/>
                <w:b/>
                <w:i/>
                <w:color w:val="000000" w:themeColor="text1"/>
                <w:highlight w:val="yellow"/>
                <w:lang w:val="es-US"/>
              </w:rPr>
              <w:t>É</w:t>
            </w:r>
            <w:r w:rsidRPr="005C5264">
              <w:rPr>
                <w:rFonts w:ascii="Arial"/>
                <w:b/>
                <w:i/>
                <w:color w:val="000000" w:themeColor="text1"/>
                <w:highlight w:val="yellow"/>
                <w:lang w:val="es-US"/>
              </w:rPr>
              <w:t>S</w:t>
            </w:r>
            <w:r w:rsidRPr="005C5264">
              <w:rPr>
                <w:rFonts w:ascii="Arial"/>
                <w:b/>
                <w:color w:val="FFFFFF"/>
                <w:lang w:val="es-US"/>
              </w:rPr>
              <w:t xml:space="preserve"> de p</w:t>
            </w:r>
            <w:r w:rsidR="0043459E" w:rsidRPr="005C5264">
              <w:rPr>
                <w:rFonts w:ascii="Arial"/>
                <w:b/>
                <w:color w:val="FFFFFF"/>
                <w:lang w:val="es-US"/>
              </w:rPr>
              <w:t>articipa</w:t>
            </w:r>
            <w:r w:rsidRPr="005C5264">
              <w:rPr>
                <w:rFonts w:ascii="Arial"/>
                <w:b/>
                <w:color w:val="FFFFFF"/>
                <w:lang w:val="es-US"/>
              </w:rPr>
              <w:t>r en e</w:t>
            </w:r>
            <w:r w:rsidR="004A3FB9">
              <w:rPr>
                <w:rFonts w:ascii="Arial"/>
                <w:b/>
                <w:color w:val="FFFFFF"/>
                <w:lang w:val="es-US"/>
              </w:rPr>
              <w:t>l</w:t>
            </w:r>
            <w:r w:rsidRPr="005C5264">
              <w:rPr>
                <w:rFonts w:ascii="Arial"/>
                <w:b/>
                <w:color w:val="FFFFFF"/>
                <w:lang w:val="es-US"/>
              </w:rPr>
              <w:t xml:space="preserve"> taller</w:t>
            </w:r>
            <w:r w:rsidR="0043459E" w:rsidRPr="005C5264">
              <w:rPr>
                <w:rFonts w:ascii="Arial"/>
                <w:b/>
                <w:color w:val="FFFFFF"/>
                <w:lang w:val="es-US"/>
              </w:rPr>
              <w:t>?</w:t>
            </w:r>
          </w:p>
        </w:tc>
      </w:tr>
      <w:tr w:rsidR="0043459E" w:rsidRPr="0084227C" w:rsidTr="00097DE1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Pr="005C5264" w:rsidRDefault="00655AD4" w:rsidP="00097DE1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i/>
                <w:sz w:val="18"/>
                <w:lang w:val="es-US"/>
              </w:rPr>
              <w:t>Poc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Pr="005C5264" w:rsidRDefault="00374E35" w:rsidP="00374E35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i/>
                <w:sz w:val="18"/>
                <w:lang w:val="es-US"/>
              </w:rPr>
              <w:t>Algo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Pr="005C5264" w:rsidRDefault="00374E35" w:rsidP="00097DE1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i/>
                <w:sz w:val="18"/>
                <w:lang w:val="es-US"/>
              </w:rPr>
              <w:t>Mucho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43459E" w:rsidRPr="005C5264" w:rsidRDefault="00A02756" w:rsidP="00097DE1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>Marque</w:t>
            </w:r>
            <w:r w:rsidR="00374E35" w:rsidRPr="005C5264">
              <w:rPr>
                <w:rFonts w:ascii="Arial" w:eastAsia="Arial" w:hAnsi="Arial" w:cs="Arial"/>
                <w:b/>
                <w:i/>
                <w:sz w:val="20"/>
                <w:szCs w:val="20"/>
                <w:lang w:val="es-US"/>
              </w:rPr>
              <w:t xml:space="preserve"> su respuesta con una “X” para cada afirmación</w:t>
            </w:r>
          </w:p>
        </w:tc>
      </w:tr>
      <w:tr w:rsidR="0043459E" w:rsidRPr="0084227C" w:rsidTr="00097DE1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5C5264" w:rsidRDefault="0043459E" w:rsidP="00097DE1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5C5264" w:rsidRDefault="0043459E" w:rsidP="00097DE1">
            <w:pPr>
              <w:jc w:val="center"/>
              <w:rPr>
                <w:lang w:val="es-US"/>
              </w:rPr>
            </w:pPr>
            <w:r w:rsidRPr="005C5264"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5BF2D927" wp14:editId="0E819792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C5264"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1CA06CD2" wp14:editId="517B7148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3459E" w:rsidRPr="005C5264" w:rsidRDefault="0043459E" w:rsidP="00097DE1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  <w:lang w:val="es-US"/>
              </w:rPr>
            </w:pPr>
            <w:r w:rsidRPr="005C5264"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07B5AB74" wp14:editId="5F7F41E1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3459E" w:rsidRPr="005C5264" w:rsidRDefault="0043459E" w:rsidP="00097DE1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  <w:lang w:val="es-US"/>
              </w:rPr>
            </w:pPr>
          </w:p>
        </w:tc>
      </w:tr>
      <w:tr w:rsidR="00D13D6A" w:rsidRPr="0084227C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BA75E3" w:rsidP="00BA75E3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>Entiendo</w:t>
            </w:r>
            <w:r w:rsidR="00820DE4"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 xml:space="preserve"> lo que mi hijo necesita saber para el kindergarten.</w:t>
            </w:r>
          </w:p>
        </w:tc>
      </w:tr>
      <w:tr w:rsidR="00D13D6A" w:rsidRPr="0084227C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1C0A09" w:rsidP="00EA0FD6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 xml:space="preserve">Sé 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maneras/ideas para leer con mi hijo y alentar en </w:t>
            </w:r>
            <w:r w:rsidRPr="00D63636">
              <w:rPr>
                <w:rFonts w:ascii="Arial" w:hAnsi="Arial" w:cs="Arial"/>
                <w:b/>
                <w:sz w:val="18"/>
                <w:szCs w:val="18"/>
                <w:lang w:val="es-US"/>
              </w:rPr>
              <w:t>é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l el amor por la lectura.</w:t>
            </w:r>
          </w:p>
        </w:tc>
      </w:tr>
      <w:tr w:rsidR="00D13D6A" w:rsidRPr="0084227C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EE6C7E" w:rsidP="00EA0FD6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  <w:t xml:space="preserve">Conozco </w:t>
            </w: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maneras/ideas para desarrollar el lenguaje oral y el vocabulario.</w:t>
            </w:r>
          </w:p>
        </w:tc>
      </w:tr>
      <w:tr w:rsidR="00D13D6A" w:rsidRPr="0084227C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D13D6A" w:rsidP="00D13D6A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3D6A" w:rsidRPr="005C5264" w:rsidRDefault="00BA75E3" w:rsidP="00BA75E3">
            <w:pPr>
              <w:pStyle w:val="TableParagraph"/>
              <w:numPr>
                <w:ilvl w:val="0"/>
                <w:numId w:val="11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  <w:szCs w:val="18"/>
                <w:lang w:val="es-US"/>
              </w:rPr>
            </w:pPr>
            <w:r w:rsidRPr="005C5264">
              <w:rPr>
                <w:rFonts w:ascii="Arial"/>
                <w:b/>
                <w:sz w:val="18"/>
                <w:szCs w:val="18"/>
                <w:lang w:val="es-US"/>
              </w:rPr>
              <w:t>Entiendo</w:t>
            </w:r>
            <w:r w:rsidR="00543FF2" w:rsidRPr="005C5264">
              <w:rPr>
                <w:rFonts w:ascii="Arial"/>
                <w:b/>
                <w:sz w:val="18"/>
                <w:szCs w:val="18"/>
                <w:lang w:val="es-US"/>
              </w:rPr>
              <w:t xml:space="preserve"> la importancia de trabajar diariamente con mi hijo en habilidades b</w:t>
            </w:r>
            <w:r w:rsidR="00543FF2" w:rsidRPr="00D63636">
              <w:rPr>
                <w:rFonts w:ascii="Arial" w:hAnsi="Arial" w:cs="Arial"/>
                <w:b/>
                <w:sz w:val="18"/>
                <w:szCs w:val="18"/>
                <w:lang w:val="es-US"/>
              </w:rPr>
              <w:t>á</w:t>
            </w:r>
            <w:r w:rsidR="00543FF2" w:rsidRPr="005C5264">
              <w:rPr>
                <w:rFonts w:ascii="Arial"/>
                <w:b/>
                <w:sz w:val="18"/>
                <w:szCs w:val="18"/>
                <w:lang w:val="es-US"/>
              </w:rPr>
              <w:t>sicas de matem</w:t>
            </w:r>
            <w:r w:rsidR="00543FF2" w:rsidRPr="00D63636">
              <w:rPr>
                <w:rFonts w:ascii="Arial" w:hAnsi="Arial" w:cs="Arial"/>
                <w:b/>
                <w:sz w:val="18"/>
                <w:szCs w:val="18"/>
                <w:lang w:val="es-US"/>
              </w:rPr>
              <w:t>á</w:t>
            </w:r>
            <w:r w:rsidR="00543FF2" w:rsidRPr="005C5264">
              <w:rPr>
                <w:rFonts w:ascii="Arial"/>
                <w:b/>
                <w:sz w:val="18"/>
                <w:szCs w:val="18"/>
                <w:lang w:val="es-US"/>
              </w:rPr>
              <w:t>tica.</w:t>
            </w:r>
          </w:p>
        </w:tc>
      </w:tr>
      <w:tr w:rsidR="006B725C" w:rsidRPr="0084227C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  <w:lang w:val="es-US"/>
              </w:rPr>
            </w:pPr>
          </w:p>
        </w:tc>
      </w:tr>
      <w:tr w:rsidR="006B725C" w:rsidRPr="0084227C" w:rsidTr="00097DE1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spacing w:before="40" w:after="40"/>
              <w:jc w:val="center"/>
              <w:rPr>
                <w:b/>
                <w:sz w:val="24"/>
                <w:szCs w:val="24"/>
                <w:lang w:val="es-US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B725C" w:rsidRPr="005C5264" w:rsidRDefault="006B725C" w:rsidP="006B725C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  <w:lang w:val="es-US"/>
              </w:rPr>
            </w:pPr>
          </w:p>
        </w:tc>
      </w:tr>
    </w:tbl>
    <w:p w:rsidR="00BD3912" w:rsidRPr="005C5264" w:rsidRDefault="00BD3912" w:rsidP="00F034E5">
      <w:pPr>
        <w:pStyle w:val="BodyText"/>
        <w:spacing w:before="0"/>
        <w:ind w:left="0" w:right="446"/>
        <w:rPr>
          <w:sz w:val="12"/>
          <w:lang w:val="es-US"/>
        </w:rPr>
      </w:pPr>
    </w:p>
    <w:tbl>
      <w:tblPr>
        <w:tblStyle w:val="TableGrid"/>
        <w:tblpPr w:leftFromText="180" w:rightFromText="180" w:vertAnchor="text" w:horzAnchor="margin" w:tblpX="-645" w:tblpY="-26"/>
        <w:tblW w:w="10620" w:type="dxa"/>
        <w:tblLook w:val="04A0" w:firstRow="1" w:lastRow="0" w:firstColumn="1" w:lastColumn="0" w:noHBand="0" w:noVBand="1"/>
      </w:tblPr>
      <w:tblGrid>
        <w:gridCol w:w="10620"/>
      </w:tblGrid>
      <w:tr w:rsidR="00F034E5" w:rsidRPr="0084227C" w:rsidTr="0043459E">
        <w:tc>
          <w:tcPr>
            <w:tcW w:w="10620" w:type="dxa"/>
          </w:tcPr>
          <w:p w:rsidR="00F034E5" w:rsidRPr="005C5264" w:rsidRDefault="00824419" w:rsidP="0043459E">
            <w:pPr>
              <w:pStyle w:val="BodyText"/>
              <w:ind w:right="449" w:hanging="240"/>
              <w:rPr>
                <w:b/>
                <w:lang w:val="es-US"/>
              </w:rPr>
            </w:pPr>
            <w:r w:rsidRPr="005C5264">
              <w:rPr>
                <w:b/>
                <w:lang w:val="es-US"/>
              </w:rPr>
              <w:t xml:space="preserve">¿Cuáles son dos cosas que </w:t>
            </w:r>
            <w:r w:rsidR="00A02756">
              <w:rPr>
                <w:b/>
                <w:lang w:val="es-US"/>
              </w:rPr>
              <w:t>aprendió</w:t>
            </w:r>
            <w:r w:rsidR="00547CA8" w:rsidRPr="005C5264">
              <w:rPr>
                <w:b/>
                <w:lang w:val="es-US"/>
              </w:rPr>
              <w:t xml:space="preserve"> </w:t>
            </w:r>
            <w:r w:rsidR="009C2D49" w:rsidRPr="005C5264">
              <w:rPr>
                <w:b/>
                <w:lang w:val="es-US"/>
              </w:rPr>
              <w:t xml:space="preserve">en el taller </w:t>
            </w:r>
            <w:r w:rsidR="009C2D49">
              <w:rPr>
                <w:b/>
                <w:lang w:val="es-US"/>
              </w:rPr>
              <w:t xml:space="preserve">que </w:t>
            </w:r>
            <w:r w:rsidR="00A02756">
              <w:rPr>
                <w:b/>
                <w:lang w:val="es-US"/>
              </w:rPr>
              <w:t>hará</w:t>
            </w:r>
            <w:r w:rsidRPr="005C5264">
              <w:rPr>
                <w:b/>
                <w:lang w:val="es-US"/>
              </w:rPr>
              <w:t xml:space="preserve"> en casa con su hijo</w:t>
            </w:r>
            <w:r w:rsidR="00F034E5" w:rsidRPr="005C5264">
              <w:rPr>
                <w:b/>
                <w:lang w:val="es-US"/>
              </w:rPr>
              <w:t>?</w:t>
            </w:r>
          </w:p>
          <w:p w:rsidR="00F034E5" w:rsidRPr="005C5264" w:rsidRDefault="00F034E5" w:rsidP="0043459E">
            <w:pPr>
              <w:pStyle w:val="BodyText"/>
              <w:ind w:right="449" w:hanging="240"/>
              <w:rPr>
                <w:b/>
                <w:lang w:val="es-US"/>
              </w:rPr>
            </w:pPr>
          </w:p>
          <w:p w:rsidR="00F034E5" w:rsidRPr="005C5264" w:rsidRDefault="00F034E5" w:rsidP="0043459E">
            <w:pPr>
              <w:pStyle w:val="BodyText"/>
              <w:ind w:left="0" w:right="449"/>
              <w:rPr>
                <w:lang w:val="es-US"/>
              </w:rPr>
            </w:pPr>
          </w:p>
        </w:tc>
      </w:tr>
      <w:tr w:rsidR="00F034E5" w:rsidRPr="0084227C" w:rsidTr="006738FD">
        <w:trPr>
          <w:trHeight w:val="984"/>
        </w:trPr>
        <w:tc>
          <w:tcPr>
            <w:tcW w:w="10620" w:type="dxa"/>
          </w:tcPr>
          <w:p w:rsidR="00F034E5" w:rsidRPr="005C5264" w:rsidRDefault="00F27253" w:rsidP="0043459E">
            <w:pPr>
              <w:pStyle w:val="BodyText"/>
              <w:ind w:left="0"/>
              <w:rPr>
                <w:b/>
                <w:lang w:val="es-US"/>
              </w:rPr>
            </w:pPr>
            <w:r w:rsidRPr="005C5264">
              <w:rPr>
                <w:b/>
                <w:lang w:val="es-US"/>
              </w:rPr>
              <w:t>¿Sobre qué</w:t>
            </w:r>
            <w:r w:rsidR="00A02756">
              <w:rPr>
                <w:b/>
                <w:lang w:val="es-US"/>
              </w:rPr>
              <w:t xml:space="preserve"> otros temas le</w:t>
            </w:r>
            <w:r w:rsidRPr="005C5264">
              <w:rPr>
                <w:b/>
                <w:lang w:val="es-US"/>
              </w:rPr>
              <w:t xml:space="preserve"> gustaría</w:t>
            </w:r>
            <w:r w:rsidR="004B046F" w:rsidRPr="005C5264">
              <w:rPr>
                <w:b/>
                <w:lang w:val="es-US"/>
              </w:rPr>
              <w:t xml:space="preserve"> </w:t>
            </w:r>
            <w:r w:rsidR="00987304" w:rsidRPr="005C5264">
              <w:rPr>
                <w:b/>
                <w:lang w:val="es-US"/>
              </w:rPr>
              <w:t>recibir información o sobre qué parte de esta presentación</w:t>
            </w:r>
            <w:r w:rsidR="009A475A" w:rsidRPr="005C5264">
              <w:rPr>
                <w:b/>
                <w:lang w:val="es-US"/>
              </w:rPr>
              <w:t xml:space="preserve"> le gustaría conocer más</w:t>
            </w:r>
            <w:r w:rsidR="00F034E5" w:rsidRPr="005C5264">
              <w:rPr>
                <w:b/>
                <w:lang w:val="es-US"/>
              </w:rPr>
              <w:t>?</w:t>
            </w:r>
          </w:p>
          <w:p w:rsidR="00F034E5" w:rsidRPr="005C5264" w:rsidRDefault="00F034E5" w:rsidP="0043459E">
            <w:pPr>
              <w:pStyle w:val="BodyText"/>
              <w:ind w:right="449" w:hanging="240"/>
              <w:rPr>
                <w:b/>
                <w:lang w:val="es-US"/>
              </w:rPr>
            </w:pPr>
          </w:p>
          <w:p w:rsidR="00F034E5" w:rsidRPr="005C5264" w:rsidRDefault="00F034E5" w:rsidP="0043459E">
            <w:pPr>
              <w:pStyle w:val="BodyText"/>
              <w:ind w:left="0" w:right="449"/>
              <w:rPr>
                <w:lang w:val="es-US"/>
              </w:rPr>
            </w:pPr>
          </w:p>
        </w:tc>
      </w:tr>
    </w:tbl>
    <w:p w:rsidR="00EF152E" w:rsidRPr="00A02756" w:rsidRDefault="00F034E5" w:rsidP="00DF214F">
      <w:pPr>
        <w:pStyle w:val="BodyText"/>
        <w:ind w:left="-720" w:right="-720"/>
        <w:rPr>
          <w:i/>
          <w:sz w:val="20"/>
          <w:szCs w:val="20"/>
          <w:lang w:val="es-US"/>
        </w:rPr>
      </w:pPr>
      <w:r w:rsidRPr="005C5264">
        <w:rPr>
          <w:i/>
          <w:sz w:val="20"/>
          <w:szCs w:val="20"/>
          <w:lang w:val="es-US"/>
        </w:rPr>
        <w:t>Op</w:t>
      </w:r>
      <w:r w:rsidR="002C12AC" w:rsidRPr="005C5264">
        <w:rPr>
          <w:i/>
          <w:sz w:val="20"/>
          <w:szCs w:val="20"/>
          <w:lang w:val="es-US"/>
        </w:rPr>
        <w:t>c</w:t>
      </w:r>
      <w:r w:rsidRPr="005C5264">
        <w:rPr>
          <w:i/>
          <w:sz w:val="20"/>
          <w:szCs w:val="20"/>
          <w:lang w:val="es-US"/>
        </w:rPr>
        <w:t>ional</w:t>
      </w:r>
      <w:r w:rsidRPr="00A02756">
        <w:rPr>
          <w:i/>
          <w:sz w:val="20"/>
          <w:szCs w:val="20"/>
          <w:lang w:val="es-US"/>
        </w:rPr>
        <w:t xml:space="preserve">: </w:t>
      </w:r>
      <w:r w:rsidR="00DC26FF" w:rsidRPr="00A02756">
        <w:rPr>
          <w:i/>
          <w:sz w:val="20"/>
          <w:szCs w:val="20"/>
          <w:lang w:val="es-US"/>
        </w:rPr>
        <w:t xml:space="preserve">Por favor </w:t>
      </w:r>
      <w:r w:rsidR="009D7D22" w:rsidRPr="00A02756">
        <w:rPr>
          <w:i/>
          <w:sz w:val="20"/>
          <w:szCs w:val="20"/>
          <w:lang w:val="es-US"/>
        </w:rPr>
        <w:t>pro</w:t>
      </w:r>
      <w:r w:rsidR="00A02756" w:rsidRPr="00A02756">
        <w:rPr>
          <w:i/>
          <w:sz w:val="20"/>
          <w:szCs w:val="20"/>
          <w:lang w:val="es-US"/>
        </w:rPr>
        <w:t>véa</w:t>
      </w:r>
      <w:r w:rsidR="009D7D22" w:rsidRPr="00A02756">
        <w:rPr>
          <w:i/>
          <w:sz w:val="20"/>
          <w:szCs w:val="20"/>
          <w:lang w:val="es-US"/>
        </w:rPr>
        <w:t xml:space="preserve">nos </w:t>
      </w:r>
      <w:r w:rsidR="00DC26FF" w:rsidRPr="00A02756">
        <w:rPr>
          <w:i/>
          <w:sz w:val="20"/>
          <w:szCs w:val="20"/>
          <w:lang w:val="es-US"/>
        </w:rPr>
        <w:t>su nombre y número de teléfono s</w:t>
      </w:r>
      <w:r w:rsidR="002C12AC" w:rsidRPr="00A02756">
        <w:rPr>
          <w:i/>
          <w:sz w:val="20"/>
          <w:szCs w:val="20"/>
          <w:lang w:val="es-US"/>
        </w:rPr>
        <w:t xml:space="preserve">i </w:t>
      </w:r>
      <w:r w:rsidR="00764D48" w:rsidRPr="00A02756">
        <w:rPr>
          <w:i/>
          <w:sz w:val="20"/>
          <w:szCs w:val="20"/>
          <w:lang w:val="es-US"/>
        </w:rPr>
        <w:t>desea</w:t>
      </w:r>
      <w:r w:rsidR="002C12AC" w:rsidRPr="00A02756">
        <w:rPr>
          <w:i/>
          <w:sz w:val="20"/>
          <w:szCs w:val="20"/>
          <w:lang w:val="es-US"/>
        </w:rPr>
        <w:t xml:space="preserve"> que el programa de educación </w:t>
      </w:r>
      <w:r w:rsidR="00953DD7" w:rsidRPr="00A02756">
        <w:rPr>
          <w:i/>
          <w:sz w:val="20"/>
          <w:szCs w:val="20"/>
          <w:lang w:val="es-US"/>
        </w:rPr>
        <w:t xml:space="preserve">migratoria se comunique con ustedes </w:t>
      </w:r>
      <w:r w:rsidR="0077003C" w:rsidRPr="00A02756">
        <w:rPr>
          <w:i/>
          <w:sz w:val="20"/>
          <w:szCs w:val="20"/>
          <w:lang w:val="es-US"/>
        </w:rPr>
        <w:t>con más información sobre la participación de los padres en la primera infancia</w:t>
      </w:r>
      <w:r w:rsidR="00DC26FF" w:rsidRPr="00A02756">
        <w:rPr>
          <w:i/>
          <w:sz w:val="20"/>
          <w:szCs w:val="20"/>
          <w:lang w:val="es-US"/>
        </w:rPr>
        <w:t>.</w:t>
      </w:r>
      <w:r w:rsidRPr="00A02756">
        <w:rPr>
          <w:i/>
          <w:sz w:val="20"/>
          <w:szCs w:val="20"/>
          <w:lang w:val="es-US"/>
        </w:rPr>
        <w:t xml:space="preserve"> </w:t>
      </w:r>
    </w:p>
    <w:p w:rsidR="00F034E5" w:rsidRPr="005C5264" w:rsidRDefault="00F034E5" w:rsidP="00F034E5">
      <w:pPr>
        <w:pStyle w:val="BodyText"/>
        <w:spacing w:before="0"/>
        <w:ind w:left="0" w:right="446"/>
        <w:rPr>
          <w:lang w:val="es-US"/>
        </w:rPr>
      </w:pPr>
    </w:p>
    <w:p w:rsidR="00F034E5" w:rsidRPr="005C5264" w:rsidRDefault="00E532C7" w:rsidP="00DF214F">
      <w:pPr>
        <w:pStyle w:val="BodyText"/>
        <w:pBdr>
          <w:bottom w:val="single" w:sz="4" w:space="1" w:color="auto"/>
        </w:pBdr>
        <w:ind w:left="-720" w:right="-720"/>
        <w:rPr>
          <w:lang w:val="es-US"/>
        </w:rPr>
      </w:pPr>
      <w:r w:rsidRPr="005C5264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>
                <wp:simplePos x="0" y="0"/>
                <wp:positionH relativeFrom="column">
                  <wp:posOffset>-152410</wp:posOffset>
                </wp:positionH>
                <wp:positionV relativeFrom="paragraph">
                  <wp:posOffset>963428</wp:posOffset>
                </wp:positionV>
                <wp:extent cx="6421943" cy="200851"/>
                <wp:effectExtent l="0" t="0" r="0" b="889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1943" cy="2008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532C7" w:rsidRPr="001D1779" w:rsidRDefault="00E532C7" w:rsidP="00E532C7">
                            <w:pP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</w:pPr>
                            <w:r w:rsidRPr="001D1779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>The Department</w:t>
                            </w:r>
                            <w: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of Multicultural Education Spanish Translation Team certifies that this is a true and faithful translation of the original document (561) 434-8620 January 2020 – SY20-1051</w:t>
                            </w:r>
                            <w:r w:rsidRPr="001D1779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:rsidR="00E532C7" w:rsidRDefault="00E532C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7" type="#_x0000_t202" style="position:absolute;left:0;text-align:left;margin-left:-12pt;margin-top:75.85pt;width:505.65pt;height:15.8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" fillcolor="white [3201]" stroked="f" strokeweight=".5pt">
                <v:textbox>
                  <w:txbxContent>
                    <w:p w:rsidR="00E532C7" w:rsidRPr="001D1779" w:rsidRDefault="00E532C7" w:rsidP="00E532C7">
                      <w:pP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</w:pPr>
                      <w:r w:rsidRPr="001D1779"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>The Department</w:t>
                      </w:r>
                      <w:r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of Multicultural Education Spanish Translation Team certifies that this is a true and faithful translation of the original document (561) 434-8620 January 2020 – SY20-1051</w:t>
                      </w:r>
                      <w:r w:rsidRPr="001D1779">
                        <w:rPr>
                          <w:rFonts w:ascii="Times New Roman" w:hAnsi="Times New Roman" w:cs="Times New Roman"/>
                          <w:sz w:val="12"/>
                          <w:szCs w:val="12"/>
                        </w:rPr>
                        <w:t xml:space="preserve"> </w:t>
                      </w:r>
                    </w:p>
                    <w:p w:rsidR="00E532C7" w:rsidRDefault="00E532C7"/>
                  </w:txbxContent>
                </v:textbox>
              </v:shape>
            </w:pict>
          </mc:Fallback>
        </mc:AlternateContent>
      </w:r>
      <w:r w:rsidR="00F034E5" w:rsidRPr="005C5264">
        <w:rPr>
          <w:sz w:val="20"/>
          <w:szCs w:val="20"/>
          <w:lang w:val="es-US"/>
        </w:rPr>
        <w:t>N</w:t>
      </w:r>
      <w:r w:rsidR="00D05C08" w:rsidRPr="005C5264">
        <w:rPr>
          <w:sz w:val="20"/>
          <w:szCs w:val="20"/>
          <w:lang w:val="es-US"/>
        </w:rPr>
        <w:t>ombre</w:t>
      </w:r>
      <w:r w:rsidR="00F034E5" w:rsidRPr="005C5264">
        <w:rPr>
          <w:sz w:val="20"/>
          <w:szCs w:val="20"/>
          <w:lang w:val="es-US"/>
        </w:rPr>
        <w:t>:</w:t>
      </w:r>
      <w:r w:rsidR="00F034E5" w:rsidRPr="005C5264">
        <w:rPr>
          <w:lang w:val="es-US"/>
        </w:rPr>
        <w:tab/>
      </w:r>
      <w:r w:rsidR="00F034E5" w:rsidRPr="005C5264">
        <w:rPr>
          <w:lang w:val="es-US"/>
        </w:rPr>
        <w:tab/>
      </w:r>
      <w:r w:rsidR="00F034E5" w:rsidRPr="005C5264">
        <w:rPr>
          <w:lang w:val="es-US"/>
        </w:rPr>
        <w:tab/>
      </w:r>
      <w:r w:rsidR="00F034E5" w:rsidRPr="005C5264">
        <w:rPr>
          <w:lang w:val="es-US"/>
        </w:rPr>
        <w:tab/>
      </w:r>
      <w:r w:rsidR="00F034E5" w:rsidRPr="005C5264">
        <w:rPr>
          <w:lang w:val="es-US"/>
        </w:rPr>
        <w:tab/>
      </w:r>
      <w:r w:rsidR="00F034E5" w:rsidRPr="005C5264">
        <w:rPr>
          <w:lang w:val="es-US"/>
        </w:rPr>
        <w:tab/>
      </w:r>
      <w:r w:rsidR="00F034E5" w:rsidRPr="005C5264">
        <w:rPr>
          <w:lang w:val="es-US"/>
        </w:rPr>
        <w:tab/>
      </w:r>
      <w:r w:rsidR="00DF214F" w:rsidRPr="005C5264">
        <w:rPr>
          <w:lang w:val="es-US"/>
        </w:rPr>
        <w:tab/>
      </w:r>
      <w:r w:rsidR="00DF214F" w:rsidRPr="005C5264">
        <w:rPr>
          <w:lang w:val="es-US"/>
        </w:rPr>
        <w:tab/>
      </w:r>
      <w:r w:rsidR="003D12DD" w:rsidRPr="005C5264">
        <w:rPr>
          <w:sz w:val="20"/>
          <w:szCs w:val="20"/>
          <w:lang w:val="es-US"/>
        </w:rPr>
        <w:t>Número de Teléfono</w:t>
      </w:r>
      <w:r w:rsidR="00F034E5" w:rsidRPr="005C5264">
        <w:rPr>
          <w:sz w:val="20"/>
          <w:szCs w:val="20"/>
          <w:lang w:val="es-US"/>
        </w:rPr>
        <w:t>:</w:t>
      </w:r>
      <w:r w:rsidR="00F034E5" w:rsidRPr="005C5264">
        <w:rPr>
          <w:lang w:val="es-US"/>
        </w:rPr>
        <w:t xml:space="preserve"> </w:t>
      </w:r>
    </w:p>
    <w:sectPr w:rsidR="00F034E5" w:rsidRPr="005C5264" w:rsidSect="006738F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360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4209" w:rsidRDefault="00F34209" w:rsidP="006F6AAC">
      <w:r>
        <w:separator/>
      </w:r>
    </w:p>
  </w:endnote>
  <w:endnote w:type="continuationSeparator" w:id="0">
    <w:p w:rsidR="00F34209" w:rsidRDefault="00F34209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>2018 Service Delivery Plan Measurable Program Outcome – Early Childhood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4209" w:rsidRDefault="00F34209" w:rsidP="006F6AAC">
      <w:r>
        <w:separator/>
      </w:r>
    </w:p>
  </w:footnote>
  <w:footnote w:type="continuationSeparator" w:id="0">
    <w:p w:rsidR="00F34209" w:rsidRDefault="00F34209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3CB1" w:rsidRDefault="00343CB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2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4" w15:restartNumberingAfterBreak="0">
    <w:nsid w:val="3D5532C1"/>
    <w:multiLevelType w:val="hybridMultilevel"/>
    <w:tmpl w:val="AFCA5D3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64514864"/>
    <w:multiLevelType w:val="hybridMultilevel"/>
    <w:tmpl w:val="B4D4C0AC"/>
    <w:lvl w:ilvl="0" w:tplc="0A4411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8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9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0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10"/>
  </w:num>
  <w:num w:numId="5">
    <w:abstractNumId w:val="1"/>
  </w:num>
  <w:num w:numId="6">
    <w:abstractNumId w:val="7"/>
  </w:num>
  <w:num w:numId="7">
    <w:abstractNumId w:val="0"/>
  </w:num>
  <w:num w:numId="8">
    <w:abstractNumId w:val="5"/>
  </w:num>
  <w:num w:numId="9">
    <w:abstractNumId w:val="8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sFAEeyfbAtAAAA"/>
  </w:docVars>
  <w:rsids>
    <w:rsidRoot w:val="00EF152E"/>
    <w:rsid w:val="00000EDF"/>
    <w:rsid w:val="00004501"/>
    <w:rsid w:val="00052347"/>
    <w:rsid w:val="00061D9B"/>
    <w:rsid w:val="0006684B"/>
    <w:rsid w:val="0008177F"/>
    <w:rsid w:val="000B62F9"/>
    <w:rsid w:val="000D0FD2"/>
    <w:rsid w:val="000E6C66"/>
    <w:rsid w:val="000F0513"/>
    <w:rsid w:val="00132F57"/>
    <w:rsid w:val="00160D7A"/>
    <w:rsid w:val="00172837"/>
    <w:rsid w:val="00174A50"/>
    <w:rsid w:val="001A3FC6"/>
    <w:rsid w:val="001C0A09"/>
    <w:rsid w:val="00231CC4"/>
    <w:rsid w:val="00245EAB"/>
    <w:rsid w:val="002643A1"/>
    <w:rsid w:val="00290481"/>
    <w:rsid w:val="00292CA1"/>
    <w:rsid w:val="00292FE9"/>
    <w:rsid w:val="00294B2C"/>
    <w:rsid w:val="002A6CB1"/>
    <w:rsid w:val="002B0F7A"/>
    <w:rsid w:val="002C12AC"/>
    <w:rsid w:val="002C447A"/>
    <w:rsid w:val="003428AB"/>
    <w:rsid w:val="00343CB1"/>
    <w:rsid w:val="0034703C"/>
    <w:rsid w:val="00374E35"/>
    <w:rsid w:val="00393C10"/>
    <w:rsid w:val="003D12DD"/>
    <w:rsid w:val="00424590"/>
    <w:rsid w:val="00426AAA"/>
    <w:rsid w:val="0043459E"/>
    <w:rsid w:val="004A3FB9"/>
    <w:rsid w:val="004A4A07"/>
    <w:rsid w:val="004B046F"/>
    <w:rsid w:val="004C62FB"/>
    <w:rsid w:val="004E3FF0"/>
    <w:rsid w:val="00510F17"/>
    <w:rsid w:val="00543FF2"/>
    <w:rsid w:val="00547CA8"/>
    <w:rsid w:val="00551B3C"/>
    <w:rsid w:val="00554A10"/>
    <w:rsid w:val="00586E65"/>
    <w:rsid w:val="00595094"/>
    <w:rsid w:val="005B0150"/>
    <w:rsid w:val="005B091F"/>
    <w:rsid w:val="005B27C6"/>
    <w:rsid w:val="005C2264"/>
    <w:rsid w:val="005C5264"/>
    <w:rsid w:val="00605F7E"/>
    <w:rsid w:val="00607CBE"/>
    <w:rsid w:val="00655AD4"/>
    <w:rsid w:val="006738FD"/>
    <w:rsid w:val="006B725C"/>
    <w:rsid w:val="006C1645"/>
    <w:rsid w:val="006C4643"/>
    <w:rsid w:val="006E2A1D"/>
    <w:rsid w:val="006E5F8C"/>
    <w:rsid w:val="006F6AAC"/>
    <w:rsid w:val="007124A7"/>
    <w:rsid w:val="007470B1"/>
    <w:rsid w:val="00764D48"/>
    <w:rsid w:val="0077003C"/>
    <w:rsid w:val="00796872"/>
    <w:rsid w:val="007A1E65"/>
    <w:rsid w:val="007A51A0"/>
    <w:rsid w:val="007B0EB8"/>
    <w:rsid w:val="007B147C"/>
    <w:rsid w:val="007B3D1D"/>
    <w:rsid w:val="007D62B1"/>
    <w:rsid w:val="007E21A6"/>
    <w:rsid w:val="007F6C7D"/>
    <w:rsid w:val="00800C55"/>
    <w:rsid w:val="00810967"/>
    <w:rsid w:val="00820DE4"/>
    <w:rsid w:val="008232E7"/>
    <w:rsid w:val="00824419"/>
    <w:rsid w:val="0084227C"/>
    <w:rsid w:val="00864219"/>
    <w:rsid w:val="00873A55"/>
    <w:rsid w:val="0089716F"/>
    <w:rsid w:val="008D089E"/>
    <w:rsid w:val="008E21A6"/>
    <w:rsid w:val="008F5055"/>
    <w:rsid w:val="00900B43"/>
    <w:rsid w:val="00903FB2"/>
    <w:rsid w:val="00953DD7"/>
    <w:rsid w:val="00973A80"/>
    <w:rsid w:val="00987304"/>
    <w:rsid w:val="009879D3"/>
    <w:rsid w:val="009A475A"/>
    <w:rsid w:val="009B6D07"/>
    <w:rsid w:val="009C2D49"/>
    <w:rsid w:val="009D7D22"/>
    <w:rsid w:val="009E3450"/>
    <w:rsid w:val="009E6B55"/>
    <w:rsid w:val="009F0B89"/>
    <w:rsid w:val="00A02756"/>
    <w:rsid w:val="00A1413E"/>
    <w:rsid w:val="00A52FE4"/>
    <w:rsid w:val="00A652C7"/>
    <w:rsid w:val="00A7598E"/>
    <w:rsid w:val="00A9549C"/>
    <w:rsid w:val="00AA0A2D"/>
    <w:rsid w:val="00AC2313"/>
    <w:rsid w:val="00AD3ECC"/>
    <w:rsid w:val="00AD5012"/>
    <w:rsid w:val="00AE3FAB"/>
    <w:rsid w:val="00AF19EC"/>
    <w:rsid w:val="00B04BD7"/>
    <w:rsid w:val="00B053D4"/>
    <w:rsid w:val="00B063D6"/>
    <w:rsid w:val="00B1556D"/>
    <w:rsid w:val="00B1683C"/>
    <w:rsid w:val="00B4434E"/>
    <w:rsid w:val="00B45D77"/>
    <w:rsid w:val="00B65F3F"/>
    <w:rsid w:val="00B93312"/>
    <w:rsid w:val="00BA75E3"/>
    <w:rsid w:val="00BB1112"/>
    <w:rsid w:val="00BC0E18"/>
    <w:rsid w:val="00BC1209"/>
    <w:rsid w:val="00BD3912"/>
    <w:rsid w:val="00BE43E6"/>
    <w:rsid w:val="00C1112B"/>
    <w:rsid w:val="00C401FC"/>
    <w:rsid w:val="00C46643"/>
    <w:rsid w:val="00C76098"/>
    <w:rsid w:val="00C87D63"/>
    <w:rsid w:val="00D01BF2"/>
    <w:rsid w:val="00D05C08"/>
    <w:rsid w:val="00D13D6A"/>
    <w:rsid w:val="00D301D8"/>
    <w:rsid w:val="00D341ED"/>
    <w:rsid w:val="00D63636"/>
    <w:rsid w:val="00DA53B2"/>
    <w:rsid w:val="00DC26FF"/>
    <w:rsid w:val="00DD0278"/>
    <w:rsid w:val="00DD53A9"/>
    <w:rsid w:val="00DF214F"/>
    <w:rsid w:val="00E21268"/>
    <w:rsid w:val="00E244B9"/>
    <w:rsid w:val="00E27C75"/>
    <w:rsid w:val="00E4030D"/>
    <w:rsid w:val="00E50571"/>
    <w:rsid w:val="00E532C7"/>
    <w:rsid w:val="00E60C48"/>
    <w:rsid w:val="00E6267C"/>
    <w:rsid w:val="00E6527F"/>
    <w:rsid w:val="00EA0FD6"/>
    <w:rsid w:val="00EA6608"/>
    <w:rsid w:val="00EB45D2"/>
    <w:rsid w:val="00EC0405"/>
    <w:rsid w:val="00EE6C7E"/>
    <w:rsid w:val="00EF152E"/>
    <w:rsid w:val="00EF330F"/>
    <w:rsid w:val="00F034E5"/>
    <w:rsid w:val="00F206A2"/>
    <w:rsid w:val="00F210C6"/>
    <w:rsid w:val="00F27253"/>
    <w:rsid w:val="00F32A99"/>
    <w:rsid w:val="00F34209"/>
    <w:rsid w:val="00F37D05"/>
    <w:rsid w:val="00F44DBB"/>
    <w:rsid w:val="00F45761"/>
    <w:rsid w:val="00F663C4"/>
    <w:rsid w:val="00F9437F"/>
    <w:rsid w:val="00FB3B70"/>
    <w:rsid w:val="00FD6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D84CF9-42B8-40CD-9C98-BC91FF316A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322EE0-EA9A-4365-8288-07CC027E0EC6}"/>
</file>

<file path=customXml/itemProps3.xml><?xml version="1.0" encoding="utf-8"?>
<ds:datastoreItem xmlns:ds="http://schemas.openxmlformats.org/officeDocument/2006/customXml" ds:itemID="{E506F5CA-3E93-4074-8987-A6B69EDCA16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4</cp:revision>
  <cp:lastPrinted>2018-05-21T18:18:00Z</cp:lastPrinted>
  <dcterms:created xsi:type="dcterms:W3CDTF">2020-02-19T16:51:00Z</dcterms:created>
  <dcterms:modified xsi:type="dcterms:W3CDTF">2020-02-19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